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586" w:rsidRDefault="00C36586"/>
    <w:p w:rsidR="00C36586" w:rsidRPr="00C36586" w:rsidRDefault="00C36586">
      <w:pPr>
        <w:rPr>
          <w:b/>
        </w:rPr>
      </w:pPr>
      <w:r w:rsidRPr="00C36586">
        <w:rPr>
          <w:b/>
        </w:rPr>
        <w:t>INTRODUCTION OF DANTE</w:t>
      </w:r>
    </w:p>
    <w:p w:rsidR="009F13AF" w:rsidRPr="00C36586" w:rsidRDefault="00C36586">
      <w:pPr>
        <w:rPr>
          <w:b/>
        </w:rPr>
      </w:pPr>
      <w:r w:rsidRPr="00C36586">
        <w:rPr>
          <w:b/>
        </w:rPr>
        <w:t>Heist</w:t>
      </w:r>
    </w:p>
    <w:p w:rsidR="00C36586" w:rsidRDefault="00C36586">
      <w:r>
        <w:t>Process inspection</w:t>
      </w:r>
    </w:p>
    <w:p w:rsidR="00C36586" w:rsidRDefault="00C36586"/>
    <w:p w:rsidR="00C36586" w:rsidRDefault="00C36586">
      <w:r>
        <w:rPr>
          <w:noProof/>
        </w:rPr>
        <w:drawing>
          <wp:inline distT="0" distB="0" distL="0" distR="0" wp14:anchorId="722BEB2B" wp14:editId="1D235502">
            <wp:extent cx="5943600" cy="2959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586" w:rsidRDefault="00C36586">
      <w:r>
        <w:t xml:space="preserve">After usual </w:t>
      </w:r>
      <w:proofErr w:type="spellStart"/>
      <w:r>
        <w:t>nmap</w:t>
      </w:r>
      <w:proofErr w:type="spellEnd"/>
      <w:r>
        <w:t xml:space="preserve"> scanning we can find </w:t>
      </w:r>
      <w:proofErr w:type="spellStart"/>
      <w:r>
        <w:t>smb</w:t>
      </w:r>
      <w:proofErr w:type="spellEnd"/>
      <w:r>
        <w:t xml:space="preserve"> client so let focus on anonymous login.</w:t>
      </w:r>
    </w:p>
    <w:p w:rsidR="00C36586" w:rsidRDefault="00C36586">
      <w:r>
        <w:rPr>
          <w:noProof/>
        </w:rPr>
        <w:drawing>
          <wp:inline distT="0" distB="0" distL="0" distR="0" wp14:anchorId="00C86D61" wp14:editId="191ADAC9">
            <wp:extent cx="5943600" cy="922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586" w:rsidRDefault="00C36586">
      <w:r>
        <w:t xml:space="preserve">So that’s not possible we require </w:t>
      </w:r>
      <w:r w:rsidR="00A205CE">
        <w:t>credential,</w:t>
      </w:r>
      <w:r>
        <w:t xml:space="preserve"> other best way to look for is web enumeration</w:t>
      </w:r>
    </w:p>
    <w:p w:rsidR="00C36586" w:rsidRDefault="00C36586"/>
    <w:p w:rsidR="00C36586" w:rsidRDefault="00C36586">
      <w:r>
        <w:t>Web Enumeration</w:t>
      </w:r>
    </w:p>
    <w:p w:rsidR="00C36586" w:rsidRDefault="00C36586">
      <w:r>
        <w:t xml:space="preserve">I found a comment by user for cisco configuration issue and have shared the </w:t>
      </w:r>
      <w:proofErr w:type="spellStart"/>
      <w:r>
        <w:t>conf</w:t>
      </w:r>
      <w:proofErr w:type="spellEnd"/>
      <w:r>
        <w:t xml:space="preserve"> </w:t>
      </w:r>
      <w:proofErr w:type="gramStart"/>
      <w:r>
        <w:t>file .</w:t>
      </w:r>
      <w:proofErr w:type="gramEnd"/>
      <w:r>
        <w:t xml:space="preserve"> </w:t>
      </w:r>
      <w:r w:rsidR="00A205CE">
        <w:t xml:space="preserve">Initially I thought it to be usual hash password so </w:t>
      </w:r>
      <w:r>
        <w:t xml:space="preserve"> </w:t>
      </w:r>
      <w:r w:rsidR="00A205CE">
        <w:t>thought of trying</w:t>
      </w:r>
      <w:r>
        <w:t xml:space="preserve"> offline cracking </w:t>
      </w:r>
      <w:r w:rsidR="00A205CE">
        <w:t xml:space="preserve">.But as always we should first check google </w:t>
      </w:r>
      <w:proofErr w:type="spellStart"/>
      <w:r w:rsidR="00A205CE">
        <w:t>dorking</w:t>
      </w:r>
      <w:proofErr w:type="spellEnd"/>
      <w:r w:rsidR="00A205CE">
        <w:t xml:space="preserve"> and got result that cisco type 7 are just </w:t>
      </w:r>
      <w:proofErr w:type="spellStart"/>
      <w:r w:rsidR="00A205CE">
        <w:t>Vigenere</w:t>
      </w:r>
      <w:proofErr w:type="spellEnd"/>
      <w:r w:rsidR="00A205CE">
        <w:t xml:space="preserve"> cipher so it should be easier. So just using some online tools</w:t>
      </w:r>
    </w:p>
    <w:p w:rsidR="00C36586" w:rsidRDefault="00C36586">
      <w:r>
        <w:rPr>
          <w:noProof/>
        </w:rPr>
        <w:lastRenderedPageBreak/>
        <w:drawing>
          <wp:inline distT="0" distB="0" distL="0" distR="0" wp14:anchorId="6DDD7AC3" wp14:editId="02D10B14">
            <wp:extent cx="5943600" cy="50653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C36586" w:rsidRDefault="00C36586"/>
    <w:p w:rsidR="00C36586" w:rsidRDefault="00A205CE">
      <w:r>
        <w:rPr>
          <w:noProof/>
        </w:rPr>
        <w:drawing>
          <wp:inline distT="0" distB="0" distL="0" distR="0" wp14:anchorId="6D4DC094" wp14:editId="24D9F975">
            <wp:extent cx="5943600" cy="24561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883" w:rsidRDefault="00065883"/>
    <w:p w:rsidR="00065883" w:rsidRDefault="00065883"/>
    <w:p w:rsidR="00065883" w:rsidRDefault="00065883"/>
    <w:p w:rsidR="00431633" w:rsidRDefault="00431633">
      <w:r>
        <w:rPr>
          <w:noProof/>
        </w:rPr>
        <w:drawing>
          <wp:inline distT="0" distB="0" distL="0" distR="0" wp14:anchorId="42892F9E" wp14:editId="0CEF1509">
            <wp:extent cx="5943600" cy="2346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883" w:rsidRDefault="00065883">
      <w:r>
        <w:t>For the user secret hash I used john as it seem to be $1$ it is MD5 .</w:t>
      </w:r>
      <w:r w:rsidR="00C0322E">
        <w:t>Also its cisco type 5 password</w:t>
      </w:r>
    </w:p>
    <w:p w:rsidR="00065883" w:rsidRDefault="00065883"/>
    <w:p w:rsidR="00065883" w:rsidRDefault="00065883">
      <w:r>
        <w:t>So far we know there is hazard, rout3r, admin</w:t>
      </w:r>
      <w:r>
        <w:t xml:space="preserve"> as username and password $</w:t>
      </w:r>
      <w:proofErr w:type="spellStart"/>
      <w:r>
        <w:t>uperP@ssword</w:t>
      </w:r>
      <w:proofErr w:type="spellEnd"/>
      <w:r>
        <w:t xml:space="preserve"> and </w:t>
      </w:r>
      <w:r w:rsidRPr="00065883">
        <w:t>Q4</w:t>
      </w:r>
      <w:proofErr w:type="gramStart"/>
      <w:r w:rsidRPr="00065883">
        <w:t>)</w:t>
      </w:r>
      <w:proofErr w:type="spellStart"/>
      <w:r w:rsidRPr="00065883">
        <w:t>sJu</w:t>
      </w:r>
      <w:proofErr w:type="spellEnd"/>
      <w:proofErr w:type="gramEnd"/>
      <w:r w:rsidRPr="00065883">
        <w:t>\Y8qz*A3?d</w:t>
      </w:r>
      <w:r>
        <w:t xml:space="preserve"> as password.</w:t>
      </w:r>
    </w:p>
    <w:p w:rsidR="00065883" w:rsidRDefault="00065883">
      <w:r>
        <w:t>Apart from hazard</w:t>
      </w:r>
      <w:proofErr w:type="gramStart"/>
      <w:r>
        <w:t>:stealth1agent</w:t>
      </w:r>
      <w:proofErr w:type="gramEnd"/>
      <w:r>
        <w:t xml:space="preserve"> none work for useful share or authentication of </w:t>
      </w:r>
      <w:proofErr w:type="spellStart"/>
      <w:r>
        <w:t>smbclient</w:t>
      </w:r>
      <w:proofErr w:type="spellEnd"/>
    </w:p>
    <w:p w:rsidR="00065883" w:rsidRDefault="00065883">
      <w:r>
        <w:rPr>
          <w:noProof/>
        </w:rPr>
        <w:drawing>
          <wp:inline distT="0" distB="0" distL="0" distR="0" wp14:anchorId="3B0EF8C6" wp14:editId="69332CAC">
            <wp:extent cx="5943600" cy="1682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5883" w:rsidRDefault="00065883"/>
    <w:p w:rsidR="00065883" w:rsidRDefault="00065883">
      <w:r>
        <w:t xml:space="preserve">For further enumeration we can use </w:t>
      </w:r>
      <w:proofErr w:type="spellStart"/>
      <w:r>
        <w:t>impacket</w:t>
      </w:r>
      <w:proofErr w:type="spellEnd"/>
      <w:r>
        <w:t xml:space="preserve"> </w:t>
      </w:r>
    </w:p>
    <w:p w:rsidR="00065883" w:rsidRDefault="00B9121E">
      <w:r>
        <w:rPr>
          <w:noProof/>
        </w:rPr>
        <w:lastRenderedPageBreak/>
        <w:drawing>
          <wp:inline distT="0" distB="0" distL="0" distR="0" wp14:anchorId="2A6E61AB" wp14:editId="78DCE13D">
            <wp:extent cx="5943600" cy="1625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AF9" w:rsidRDefault="00347AF9"/>
    <w:p w:rsidR="00347AF9" w:rsidRDefault="00347AF9"/>
    <w:p w:rsidR="00347AF9" w:rsidRDefault="00347AF9"/>
    <w:p w:rsidR="00347AF9" w:rsidRDefault="00347AF9">
      <w:r>
        <w:rPr>
          <w:noProof/>
        </w:rPr>
        <w:drawing>
          <wp:inline distT="0" distB="0" distL="0" distR="0" wp14:anchorId="208D767A" wp14:editId="4CB79E84">
            <wp:extent cx="5943600" cy="9918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AF9" w:rsidRDefault="00347AF9"/>
    <w:p w:rsidR="00347AF9" w:rsidRDefault="00347AF9">
      <w:r>
        <w:rPr>
          <w:noProof/>
        </w:rPr>
        <w:drawing>
          <wp:inline distT="0" distB="0" distL="0" distR="0" wp14:anchorId="0037B479" wp14:editId="11112048">
            <wp:extent cx="5943600" cy="4565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AB0" w:rsidRDefault="00487AB0"/>
    <w:p w:rsidR="00487AB0" w:rsidRDefault="00487AB0"/>
    <w:p w:rsidR="00487AB0" w:rsidRDefault="00487AB0"/>
    <w:p w:rsidR="00487AB0" w:rsidRDefault="00487AB0">
      <w:r>
        <w:rPr>
          <w:noProof/>
        </w:rPr>
        <w:drawing>
          <wp:inline distT="0" distB="0" distL="0" distR="0" wp14:anchorId="6B84F1A3" wp14:editId="465F77E5">
            <wp:extent cx="5943600" cy="11664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AB0" w:rsidRDefault="00487AB0"/>
    <w:p w:rsidR="00487AB0" w:rsidRDefault="00487AB0">
      <w:r>
        <w:rPr>
          <w:noProof/>
        </w:rPr>
        <w:drawing>
          <wp:inline distT="0" distB="0" distL="0" distR="0" wp14:anchorId="346A1081" wp14:editId="29A4192C">
            <wp:extent cx="5943600" cy="6076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AB0" w:rsidRDefault="00487AB0"/>
    <w:p w:rsidR="00487AB0" w:rsidRDefault="00487AB0">
      <w:r>
        <w:t xml:space="preserve">There using strings </w:t>
      </w:r>
      <w:r w:rsidR="00665223">
        <w:t xml:space="preserve">by uploading </w:t>
      </w:r>
      <w:proofErr w:type="gramStart"/>
      <w:r w:rsidR="00665223">
        <w:t xml:space="preserve">string64.exe </w:t>
      </w:r>
      <w:r>
        <w:t>,found</w:t>
      </w:r>
      <w:proofErr w:type="gramEnd"/>
      <w:r>
        <w:t xml:space="preserve"> password </w:t>
      </w:r>
      <w:r w:rsidR="00665223">
        <w:t xml:space="preserve">  4dD!5}x/re8]</w:t>
      </w:r>
      <w:proofErr w:type="spellStart"/>
      <w:r w:rsidR="00665223">
        <w:t>FBuZ</w:t>
      </w:r>
      <w:proofErr w:type="spellEnd"/>
    </w:p>
    <w:p w:rsidR="00487AB0" w:rsidRDefault="00487AB0">
      <w:r>
        <w:lastRenderedPageBreak/>
        <w:t xml:space="preserve">Now have privilege escalation for root </w:t>
      </w:r>
      <w:proofErr w:type="gramStart"/>
      <w:r>
        <w:t>access</w:t>
      </w:r>
      <w:r w:rsidR="00AF116A">
        <w:t xml:space="preserve"> ,</w:t>
      </w:r>
      <w:proofErr w:type="gramEnd"/>
      <w:r w:rsidR="00AF116A">
        <w:t xml:space="preserve"> focus on </w:t>
      </w:r>
    </w:p>
    <w:p w:rsidR="00AF116A" w:rsidRDefault="00AF116A">
      <w:r w:rsidRPr="00AF116A">
        <w:t>https://bond-o.medium.com/htb-heist-390c079a20e5</w:t>
      </w:r>
      <w:bookmarkStart w:id="0" w:name="_GoBack"/>
      <w:bookmarkEnd w:id="0"/>
    </w:p>
    <w:p w:rsidR="00487AB0" w:rsidRDefault="00487AB0"/>
    <w:sectPr w:rsidR="00487A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zQzNTY2MTQzNjFX0lEKTi0uzszPAykwrAUAfJMwyywAAAA="/>
  </w:docVars>
  <w:rsids>
    <w:rsidRoot w:val="00C36586"/>
    <w:rsid w:val="00065883"/>
    <w:rsid w:val="00347AF9"/>
    <w:rsid w:val="00431633"/>
    <w:rsid w:val="00487AB0"/>
    <w:rsid w:val="004E3C77"/>
    <w:rsid w:val="005C5F6D"/>
    <w:rsid w:val="00665223"/>
    <w:rsid w:val="007C4CE0"/>
    <w:rsid w:val="00A205CE"/>
    <w:rsid w:val="00AF116A"/>
    <w:rsid w:val="00B9121E"/>
    <w:rsid w:val="00C0322E"/>
    <w:rsid w:val="00C36586"/>
    <w:rsid w:val="00D03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396739-141D-4FB8-B1D9-329078911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amiruddin1@home.com</dc:creator>
  <cp:keywords/>
  <dc:description/>
  <cp:lastModifiedBy>syedaamiruddin1@home.com</cp:lastModifiedBy>
  <cp:revision>8</cp:revision>
  <dcterms:created xsi:type="dcterms:W3CDTF">2022-03-15T23:47:00Z</dcterms:created>
  <dcterms:modified xsi:type="dcterms:W3CDTF">2022-03-16T01:15:00Z</dcterms:modified>
</cp:coreProperties>
</file>